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70"/>
        <w:gridCol w:w="7087"/>
      </w:tblGrid>
      <w:tr w:rsidR="00754451" w:rsidTr="00754451">
        <w:trPr>
          <w:jc w:val="center"/>
        </w:trPr>
        <w:tc>
          <w:tcPr>
            <w:tcW w:w="1770" w:type="dxa"/>
          </w:tcPr>
          <w:p w:rsidR="00754451" w:rsidRDefault="00754451">
            <w:r>
              <w:object w:dxaOrig="7889" w:dyaOrig="10379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in;height:89.6pt" o:ole="">
                  <v:imagedata r:id="rId8" o:title=""/>
                </v:shape>
                <o:OLEObject Type="Embed" ProgID="PBrush" ShapeID="_x0000_i1025" DrawAspect="Content" ObjectID="_1683725538" r:id="rId9"/>
              </w:object>
            </w:r>
          </w:p>
        </w:tc>
        <w:tc>
          <w:tcPr>
            <w:tcW w:w="7087" w:type="dxa"/>
          </w:tcPr>
          <w:p w:rsidR="00754451" w:rsidRPr="009C1758" w:rsidRDefault="00754451" w:rsidP="00754451">
            <w:pPr>
              <w:pStyle w:val="Heading3"/>
              <w:framePr w:w="0" w:hRule="auto" w:hSpace="0" w:wrap="auto" w:vAnchor="margin" w:hAnchor="text" w:xAlign="left" w:yAlign="inline"/>
              <w:outlineLvl w:val="2"/>
            </w:pPr>
            <w:r w:rsidRPr="009C1758">
              <w:t xml:space="preserve">DEPARTMENT OF </w:t>
            </w:r>
            <w:r w:rsidR="00DB6B22">
              <w:t>&lt;&lt;</w:t>
            </w:r>
            <w:r w:rsidR="00DB6B22" w:rsidRPr="00DB6B22">
              <w:rPr>
                <w:i/>
              </w:rPr>
              <w:t>department name</w:t>
            </w:r>
            <w:r w:rsidR="00DB6B22">
              <w:t>&gt;&gt;</w:t>
            </w:r>
          </w:p>
          <w:p w:rsidR="00754451" w:rsidRPr="009C1758" w:rsidRDefault="00754451" w:rsidP="00754451">
            <w:pPr>
              <w:rPr>
                <w:rFonts w:ascii="Times New Roman" w:hAnsi="Times New Roman" w:cs="Times New Roman"/>
                <w:b/>
              </w:rPr>
            </w:pPr>
            <w:r w:rsidRPr="009C1758">
              <w:rPr>
                <w:rFonts w:ascii="Times New Roman" w:hAnsi="Times New Roman" w:cs="Times New Roman"/>
                <w:b/>
              </w:rPr>
              <w:t xml:space="preserve">Faculty of </w:t>
            </w:r>
            <w:r w:rsidR="00DB6B22">
              <w:rPr>
                <w:rFonts w:ascii="Times New Roman" w:hAnsi="Times New Roman" w:cs="Times New Roman"/>
                <w:b/>
              </w:rPr>
              <w:t>&lt;&lt;</w:t>
            </w:r>
            <w:r w:rsidR="00DB6B22" w:rsidRPr="00DB6B22">
              <w:rPr>
                <w:rFonts w:ascii="Times New Roman" w:hAnsi="Times New Roman" w:cs="Times New Roman"/>
                <w:b/>
                <w:i/>
              </w:rPr>
              <w:t>faculty name</w:t>
            </w:r>
            <w:r w:rsidR="00DB6B22">
              <w:rPr>
                <w:rFonts w:ascii="Times New Roman" w:hAnsi="Times New Roman" w:cs="Times New Roman"/>
                <w:b/>
              </w:rPr>
              <w:t>&gt;&gt;</w:t>
            </w:r>
          </w:p>
          <w:p w:rsidR="00754451" w:rsidRPr="009C1758" w:rsidRDefault="00754451" w:rsidP="00754451">
            <w:pPr>
              <w:rPr>
                <w:rFonts w:ascii="Times New Roman" w:hAnsi="Times New Roman" w:cs="Times New Roman"/>
                <w:b/>
              </w:rPr>
            </w:pPr>
            <w:smartTag w:uri="urn:schemas-microsoft-com:office:smarttags" w:element="place">
              <w:smartTag w:uri="urn:schemas-microsoft-com:office:smarttags" w:element="PlaceType">
                <w:r w:rsidRPr="009C1758">
                  <w:rPr>
                    <w:rFonts w:ascii="Times New Roman" w:hAnsi="Times New Roman" w:cs="Times New Roman"/>
                    <w:b/>
                  </w:rPr>
                  <w:t>University</w:t>
                </w:r>
              </w:smartTag>
              <w:r w:rsidRPr="009C1758">
                <w:rPr>
                  <w:rFonts w:ascii="Times New Roman" w:hAnsi="Times New Roman" w:cs="Times New Roman"/>
                  <w:b/>
                </w:rPr>
                <w:t xml:space="preserve"> of </w:t>
              </w:r>
              <w:smartTag w:uri="urn:schemas-microsoft-com:office:smarttags" w:element="PlaceName">
                <w:r w:rsidRPr="009C1758">
                  <w:rPr>
                    <w:rFonts w:ascii="Times New Roman" w:hAnsi="Times New Roman" w:cs="Times New Roman"/>
                    <w:b/>
                  </w:rPr>
                  <w:t>Moratuwa</w:t>
                </w:r>
              </w:smartTag>
            </w:smartTag>
          </w:p>
          <w:p w:rsidR="00754451" w:rsidRPr="00754451" w:rsidRDefault="00754451" w:rsidP="00754451">
            <w:pPr>
              <w:pStyle w:val="Caption"/>
              <w:framePr w:w="0" w:hRule="auto" w:hSpace="0" w:wrap="auto" w:vAnchor="margin" w:hAnchor="text" w:xAlign="left" w:yAlign="inline"/>
            </w:pPr>
            <w:proofErr w:type="spellStart"/>
            <w:r w:rsidRPr="00754451">
              <w:t>Katubedda</w:t>
            </w:r>
            <w:proofErr w:type="spellEnd"/>
            <w:r w:rsidRPr="00754451">
              <w:t>, Sri Lanka (10400)</w:t>
            </w:r>
          </w:p>
          <w:p w:rsidR="00754451" w:rsidRPr="00754451" w:rsidRDefault="00754451" w:rsidP="00754451">
            <w:pPr>
              <w:rPr>
                <w:rFonts w:ascii="Times New Roman" w:hAnsi="Times New Roman" w:cs="Times New Roman"/>
              </w:rPr>
            </w:pPr>
          </w:p>
          <w:tbl>
            <w:tblPr>
              <w:tblW w:w="0" w:type="auto"/>
              <w:tblLook w:val="0000" w:firstRow="0" w:lastRow="0" w:firstColumn="0" w:lastColumn="0" w:noHBand="0" w:noVBand="0"/>
            </w:tblPr>
            <w:tblGrid>
              <w:gridCol w:w="826"/>
              <w:gridCol w:w="2683"/>
              <w:gridCol w:w="583"/>
              <w:gridCol w:w="2438"/>
            </w:tblGrid>
            <w:tr w:rsidR="00754451" w:rsidRPr="00754451" w:rsidTr="00DD1261">
              <w:trPr>
                <w:cantSplit/>
              </w:trPr>
              <w:tc>
                <w:tcPr>
                  <w:tcW w:w="826" w:type="dxa"/>
                </w:tcPr>
                <w:p w:rsidR="00754451" w:rsidRPr="00754451" w:rsidRDefault="00754451" w:rsidP="00754451">
                  <w:pPr>
                    <w:spacing w:after="0" w:line="240" w:lineRule="auto"/>
                    <w:rPr>
                      <w:rFonts w:ascii="Times New Roman" w:hAnsi="Times New Roman" w:cs="Times New Roman"/>
                      <w:i/>
                      <w:sz w:val="16"/>
                    </w:rPr>
                  </w:pPr>
                  <w:r w:rsidRPr="00754451">
                    <w:rPr>
                      <w:rFonts w:ascii="Times New Roman" w:hAnsi="Times New Roman" w:cs="Times New Roman"/>
                      <w:i/>
                      <w:sz w:val="16"/>
                    </w:rPr>
                    <w:t>Tel:</w:t>
                  </w:r>
                </w:p>
              </w:tc>
              <w:tc>
                <w:tcPr>
                  <w:tcW w:w="2683" w:type="dxa"/>
                </w:tcPr>
                <w:p w:rsidR="00754451" w:rsidRPr="00754451" w:rsidRDefault="00DB6B22" w:rsidP="00754451">
                  <w:pPr>
                    <w:spacing w:after="0" w:line="240" w:lineRule="auto"/>
                    <w:ind w:right="-704"/>
                    <w:rPr>
                      <w:rFonts w:ascii="Times New Roman" w:hAnsi="Times New Roman" w:cs="Times New Roman"/>
                      <w:i/>
                      <w:sz w:val="16"/>
                    </w:rPr>
                  </w:pPr>
                  <w:r>
                    <w:rPr>
                      <w:rFonts w:ascii="Times New Roman" w:hAnsi="Times New Roman" w:cs="Times New Roman"/>
                      <w:i/>
                      <w:sz w:val="16"/>
                    </w:rPr>
                    <w:t>&lt;&lt;supervisor’s phone no&gt;&gt;</w:t>
                  </w:r>
                </w:p>
              </w:tc>
              <w:tc>
                <w:tcPr>
                  <w:tcW w:w="583" w:type="dxa"/>
                </w:tcPr>
                <w:p w:rsidR="00754451" w:rsidRPr="00754451" w:rsidRDefault="00754451" w:rsidP="00754451">
                  <w:pPr>
                    <w:spacing w:after="0" w:line="240" w:lineRule="auto"/>
                    <w:rPr>
                      <w:rFonts w:ascii="Times New Roman" w:hAnsi="Times New Roman" w:cs="Times New Roman"/>
                      <w:i/>
                      <w:sz w:val="16"/>
                    </w:rPr>
                  </w:pPr>
                </w:p>
              </w:tc>
              <w:tc>
                <w:tcPr>
                  <w:tcW w:w="2438" w:type="dxa"/>
                </w:tcPr>
                <w:p w:rsidR="00754451" w:rsidRPr="00754451" w:rsidRDefault="00754451" w:rsidP="00754451">
                  <w:pPr>
                    <w:spacing w:after="0" w:line="240" w:lineRule="auto"/>
                    <w:rPr>
                      <w:rFonts w:ascii="Times New Roman" w:hAnsi="Times New Roman" w:cs="Times New Roman"/>
                      <w:i/>
                      <w:sz w:val="16"/>
                    </w:rPr>
                  </w:pPr>
                </w:p>
              </w:tc>
            </w:tr>
            <w:tr w:rsidR="00DB6B22" w:rsidRPr="00754451" w:rsidTr="00DD1261">
              <w:trPr>
                <w:cantSplit/>
              </w:trPr>
              <w:tc>
                <w:tcPr>
                  <w:tcW w:w="826" w:type="dxa"/>
                </w:tcPr>
                <w:p w:rsidR="00DB6B22" w:rsidRPr="00754451" w:rsidRDefault="00DB6B22" w:rsidP="00DB6B22">
                  <w:pPr>
                    <w:spacing w:after="0" w:line="240" w:lineRule="auto"/>
                    <w:rPr>
                      <w:rFonts w:ascii="Times New Roman" w:hAnsi="Times New Roman" w:cs="Times New Roman"/>
                      <w:i/>
                      <w:sz w:val="16"/>
                    </w:rPr>
                  </w:pPr>
                  <w:r w:rsidRPr="00754451">
                    <w:rPr>
                      <w:rFonts w:ascii="Times New Roman" w:hAnsi="Times New Roman" w:cs="Times New Roman"/>
                      <w:i/>
                      <w:sz w:val="16"/>
                    </w:rPr>
                    <w:t>E-mail:</w:t>
                  </w:r>
                </w:p>
              </w:tc>
              <w:tc>
                <w:tcPr>
                  <w:tcW w:w="2683" w:type="dxa"/>
                </w:tcPr>
                <w:p w:rsidR="00DB6B22" w:rsidRPr="00754451" w:rsidRDefault="00DB6B22" w:rsidP="00DB6B22">
                  <w:pPr>
                    <w:spacing w:after="0" w:line="240" w:lineRule="auto"/>
                    <w:rPr>
                      <w:rFonts w:ascii="Times New Roman" w:hAnsi="Times New Roman" w:cs="Times New Roman"/>
                      <w:i/>
                      <w:sz w:val="16"/>
                    </w:rPr>
                  </w:pPr>
                  <w:r>
                    <w:rPr>
                      <w:rFonts w:ascii="Times New Roman" w:hAnsi="Times New Roman" w:cs="Times New Roman"/>
                      <w:i/>
                      <w:sz w:val="16"/>
                    </w:rPr>
                    <w:t>&lt;&lt;supervisor’s e-mail&gt;&gt;</w:t>
                  </w:r>
                </w:p>
              </w:tc>
              <w:tc>
                <w:tcPr>
                  <w:tcW w:w="583" w:type="dxa"/>
                </w:tcPr>
                <w:p w:rsidR="00DB6B22" w:rsidRPr="00754451" w:rsidRDefault="00DB6B22" w:rsidP="00DB6B22">
                  <w:pPr>
                    <w:spacing w:after="0" w:line="240" w:lineRule="auto"/>
                    <w:rPr>
                      <w:rFonts w:ascii="Times New Roman" w:hAnsi="Times New Roman" w:cs="Times New Roman"/>
                      <w:i/>
                      <w:sz w:val="16"/>
                    </w:rPr>
                  </w:pPr>
                </w:p>
              </w:tc>
              <w:tc>
                <w:tcPr>
                  <w:tcW w:w="2438" w:type="dxa"/>
                </w:tcPr>
                <w:p w:rsidR="00DB6B22" w:rsidRPr="00754451" w:rsidRDefault="00DB6B22" w:rsidP="00DB6B22">
                  <w:pPr>
                    <w:spacing w:after="0" w:line="240" w:lineRule="auto"/>
                    <w:rPr>
                      <w:rFonts w:ascii="Times New Roman" w:hAnsi="Times New Roman" w:cs="Times New Roman"/>
                      <w:i/>
                      <w:sz w:val="16"/>
                    </w:rPr>
                  </w:pPr>
                </w:p>
              </w:tc>
            </w:tr>
            <w:tr w:rsidR="00754451" w:rsidRPr="00754451" w:rsidTr="00DD1261">
              <w:trPr>
                <w:cantSplit/>
              </w:trPr>
              <w:tc>
                <w:tcPr>
                  <w:tcW w:w="826" w:type="dxa"/>
                </w:tcPr>
                <w:p w:rsidR="00754451" w:rsidRPr="00754451" w:rsidRDefault="00754451" w:rsidP="00754451">
                  <w:pPr>
                    <w:spacing w:after="0" w:line="240" w:lineRule="auto"/>
                    <w:rPr>
                      <w:rFonts w:ascii="Times New Roman" w:hAnsi="Times New Roman" w:cs="Times New Roman"/>
                      <w:i/>
                      <w:sz w:val="16"/>
                    </w:rPr>
                  </w:pPr>
                  <w:r w:rsidRPr="00754451">
                    <w:rPr>
                      <w:rFonts w:ascii="Times New Roman" w:hAnsi="Times New Roman" w:cs="Times New Roman"/>
                      <w:i/>
                      <w:sz w:val="16"/>
                    </w:rPr>
                    <w:t>Fax:</w:t>
                  </w:r>
                </w:p>
              </w:tc>
              <w:tc>
                <w:tcPr>
                  <w:tcW w:w="2683" w:type="dxa"/>
                </w:tcPr>
                <w:p w:rsidR="00754451" w:rsidRPr="00754451" w:rsidRDefault="00DB6B22" w:rsidP="00754451">
                  <w:pPr>
                    <w:spacing w:after="0" w:line="240" w:lineRule="auto"/>
                    <w:rPr>
                      <w:rFonts w:ascii="Times New Roman" w:hAnsi="Times New Roman" w:cs="Times New Roman"/>
                      <w:i/>
                      <w:sz w:val="16"/>
                    </w:rPr>
                  </w:pPr>
                  <w:r>
                    <w:rPr>
                      <w:rFonts w:ascii="Times New Roman" w:hAnsi="Times New Roman" w:cs="Times New Roman"/>
                      <w:i/>
                      <w:sz w:val="16"/>
                    </w:rPr>
                    <w:t>&lt;&lt;supervisor/department fax no&gt;&gt;</w:t>
                  </w:r>
                </w:p>
              </w:tc>
              <w:tc>
                <w:tcPr>
                  <w:tcW w:w="583" w:type="dxa"/>
                </w:tcPr>
                <w:p w:rsidR="00754451" w:rsidRPr="00754451" w:rsidRDefault="00754451" w:rsidP="00754451">
                  <w:pPr>
                    <w:spacing w:after="0" w:line="240" w:lineRule="auto"/>
                    <w:rPr>
                      <w:rFonts w:ascii="Times New Roman" w:hAnsi="Times New Roman" w:cs="Times New Roman"/>
                      <w:i/>
                      <w:sz w:val="16"/>
                    </w:rPr>
                  </w:pPr>
                </w:p>
              </w:tc>
              <w:tc>
                <w:tcPr>
                  <w:tcW w:w="2438" w:type="dxa"/>
                </w:tcPr>
                <w:p w:rsidR="00754451" w:rsidRPr="00754451" w:rsidRDefault="00754451" w:rsidP="00754451">
                  <w:pPr>
                    <w:spacing w:after="0" w:line="240" w:lineRule="auto"/>
                    <w:rPr>
                      <w:rFonts w:ascii="Times New Roman" w:hAnsi="Times New Roman" w:cs="Times New Roman"/>
                      <w:i/>
                      <w:sz w:val="16"/>
                    </w:rPr>
                  </w:pPr>
                </w:p>
              </w:tc>
            </w:tr>
          </w:tbl>
          <w:p w:rsidR="00754451" w:rsidRDefault="00754451"/>
        </w:tc>
      </w:tr>
    </w:tbl>
    <w:p w:rsidR="00754451" w:rsidRPr="00754451" w:rsidRDefault="00754451" w:rsidP="00754451">
      <w:pPr>
        <w:spacing w:after="0" w:line="240" w:lineRule="auto"/>
        <w:rPr>
          <w:rFonts w:ascii="Times New Roman" w:hAnsi="Times New Roman" w:cs="Times New Roman"/>
          <w:sz w:val="20"/>
        </w:rPr>
      </w:pPr>
    </w:p>
    <w:p w:rsidR="00754451" w:rsidRPr="00754451" w:rsidRDefault="00754451" w:rsidP="00754451">
      <w:pPr>
        <w:pBdr>
          <w:top w:val="single" w:sz="4" w:space="1" w:color="auto"/>
        </w:pBdr>
        <w:tabs>
          <w:tab w:val="right" w:pos="9072"/>
        </w:tabs>
        <w:rPr>
          <w:rFonts w:ascii="Times New Roman" w:hAnsi="Times New Roman" w:cs="Times New Roman"/>
          <w:i/>
          <w:sz w:val="20"/>
        </w:rPr>
      </w:pPr>
      <w:r w:rsidRPr="00754451">
        <w:rPr>
          <w:rFonts w:ascii="Times New Roman" w:hAnsi="Times New Roman" w:cs="Times New Roman"/>
          <w:b/>
          <w:sz w:val="20"/>
        </w:rPr>
        <w:tab/>
      </w:r>
      <w:proofErr w:type="spellStart"/>
      <w:r w:rsidR="006A20C0">
        <w:rPr>
          <w:rFonts w:ascii="Times New Roman" w:hAnsi="Times New Roman" w:cs="Times New Roman"/>
          <w:b/>
          <w:sz w:val="20"/>
        </w:rPr>
        <w:t>Prof.</w:t>
      </w:r>
      <w:proofErr w:type="spellEnd"/>
      <w:r w:rsidR="006A20C0">
        <w:rPr>
          <w:rFonts w:ascii="Times New Roman" w:hAnsi="Times New Roman" w:cs="Times New Roman"/>
          <w:b/>
          <w:sz w:val="20"/>
        </w:rPr>
        <w:t>/</w:t>
      </w:r>
      <w:proofErr w:type="spellStart"/>
      <w:r w:rsidRPr="00754451">
        <w:rPr>
          <w:rFonts w:ascii="Times New Roman" w:hAnsi="Times New Roman" w:cs="Times New Roman"/>
          <w:b/>
          <w:sz w:val="20"/>
        </w:rPr>
        <w:t>Dr</w:t>
      </w:r>
      <w:r w:rsidR="006A20C0">
        <w:rPr>
          <w:rFonts w:ascii="Times New Roman" w:hAnsi="Times New Roman" w:cs="Times New Roman"/>
          <w:b/>
          <w:sz w:val="20"/>
        </w:rPr>
        <w:t>.</w:t>
      </w:r>
      <w:proofErr w:type="spellEnd"/>
      <w:r w:rsidR="006A20C0">
        <w:rPr>
          <w:rFonts w:ascii="Times New Roman" w:hAnsi="Times New Roman" w:cs="Times New Roman"/>
          <w:b/>
          <w:sz w:val="20"/>
        </w:rPr>
        <w:t>/Mr./Ms.&lt;&lt;</w:t>
      </w:r>
      <w:r w:rsidR="00540945">
        <w:rPr>
          <w:rFonts w:ascii="Times New Roman" w:hAnsi="Times New Roman" w:cs="Times New Roman"/>
          <w:b/>
          <w:i/>
          <w:sz w:val="20"/>
        </w:rPr>
        <w:t>PI’s</w:t>
      </w:r>
      <w:r w:rsidR="006A20C0" w:rsidRPr="006A20C0">
        <w:rPr>
          <w:rFonts w:ascii="Times New Roman" w:hAnsi="Times New Roman" w:cs="Times New Roman"/>
          <w:b/>
          <w:i/>
          <w:sz w:val="20"/>
        </w:rPr>
        <w:t xml:space="preserve"> name</w:t>
      </w:r>
      <w:r w:rsidR="006A20C0">
        <w:rPr>
          <w:rFonts w:ascii="Times New Roman" w:hAnsi="Times New Roman" w:cs="Times New Roman"/>
          <w:b/>
          <w:sz w:val="20"/>
        </w:rPr>
        <w:t>&gt;&gt;</w:t>
      </w:r>
      <w:r w:rsidR="006A20C0">
        <w:rPr>
          <w:rFonts w:ascii="Times New Roman" w:hAnsi="Times New Roman" w:cs="Times New Roman"/>
          <w:i/>
          <w:sz w:val="18"/>
          <w:szCs w:val="18"/>
        </w:rPr>
        <w:t>&lt;&lt;</w:t>
      </w:r>
      <w:proofErr w:type="spellStart"/>
      <w:r w:rsidR="006A20C0">
        <w:rPr>
          <w:rFonts w:ascii="Times New Roman" w:hAnsi="Times New Roman" w:cs="Times New Roman"/>
          <w:i/>
          <w:sz w:val="18"/>
          <w:szCs w:val="18"/>
        </w:rPr>
        <w:t>qualificatiuons</w:t>
      </w:r>
      <w:proofErr w:type="spellEnd"/>
      <w:r w:rsidR="006A20C0">
        <w:rPr>
          <w:rFonts w:ascii="Times New Roman" w:hAnsi="Times New Roman" w:cs="Times New Roman"/>
          <w:i/>
          <w:sz w:val="18"/>
          <w:szCs w:val="18"/>
        </w:rPr>
        <w:t>&gt;&gt;</w:t>
      </w:r>
    </w:p>
    <w:p w:rsidR="00954BE9" w:rsidRDefault="006A20C0" w:rsidP="00954BE9">
      <w:pPr>
        <w:spacing w:before="120" w:after="120" w:line="240" w:lineRule="auto"/>
      </w:pPr>
      <w:r>
        <w:t>&lt;&lt;</w:t>
      </w:r>
      <w:r w:rsidRPr="00643C3E">
        <w:rPr>
          <w:i/>
        </w:rPr>
        <w:t>date</w:t>
      </w:r>
      <w:r>
        <w:t>&gt;&gt;</w:t>
      </w:r>
    </w:p>
    <w:p w:rsidR="006A20C0" w:rsidRDefault="006A20C0" w:rsidP="00954BE9">
      <w:pPr>
        <w:spacing w:before="120" w:after="120" w:line="240" w:lineRule="auto"/>
      </w:pPr>
    </w:p>
    <w:p w:rsidR="006A20C0" w:rsidRDefault="006A20C0" w:rsidP="006A20C0">
      <w:pPr>
        <w:spacing w:after="0" w:line="240" w:lineRule="auto"/>
      </w:pPr>
      <w:r>
        <w:t>&lt;&lt;</w:t>
      </w:r>
      <w:r w:rsidRPr="00643C3E">
        <w:rPr>
          <w:i/>
        </w:rPr>
        <w:t>name</w:t>
      </w:r>
      <w:r>
        <w:t>&gt;&gt;</w:t>
      </w:r>
    </w:p>
    <w:p w:rsidR="006A20C0" w:rsidRPr="00014DEC" w:rsidRDefault="006A20C0" w:rsidP="006A20C0">
      <w:pPr>
        <w:spacing w:after="0" w:line="240" w:lineRule="auto"/>
      </w:pPr>
      <w:r>
        <w:t>&lt;&lt;</w:t>
      </w:r>
      <w:r w:rsidRPr="00643C3E">
        <w:rPr>
          <w:i/>
        </w:rPr>
        <w:t>address</w:t>
      </w:r>
      <w:r>
        <w:t>&gt;&gt;</w:t>
      </w:r>
    </w:p>
    <w:p w:rsidR="00954BE9" w:rsidRDefault="00954BE9" w:rsidP="00954BE9">
      <w:pPr>
        <w:spacing w:before="120" w:after="120" w:line="240" w:lineRule="auto"/>
      </w:pPr>
    </w:p>
    <w:p w:rsidR="00954BE9" w:rsidRPr="00014DEC" w:rsidRDefault="00954BE9" w:rsidP="00954BE9">
      <w:pPr>
        <w:spacing w:before="120" w:after="120" w:line="240" w:lineRule="auto"/>
      </w:pPr>
      <w:r w:rsidRPr="00014DEC">
        <w:t xml:space="preserve">Dear </w:t>
      </w:r>
      <w:r w:rsidR="006A20C0">
        <w:t>Mr./Ms. &lt;&lt;</w:t>
      </w:r>
      <w:r w:rsidR="00B461AB">
        <w:rPr>
          <w:i/>
        </w:rPr>
        <w:t>RS</w:t>
      </w:r>
      <w:r w:rsidR="006A20C0" w:rsidRPr="00643C3E">
        <w:rPr>
          <w:i/>
        </w:rPr>
        <w:t>’s name</w:t>
      </w:r>
      <w:r w:rsidR="006A20C0">
        <w:t>&gt;&gt;</w:t>
      </w:r>
      <w:r w:rsidRPr="00014DEC">
        <w:t xml:space="preserve">, </w:t>
      </w:r>
    </w:p>
    <w:p w:rsidR="00954BE9" w:rsidRDefault="00954BE9" w:rsidP="00954BE9">
      <w:pPr>
        <w:spacing w:before="120" w:after="120" w:line="240" w:lineRule="auto"/>
      </w:pPr>
    </w:p>
    <w:p w:rsidR="00954BE9" w:rsidRPr="00595D03" w:rsidRDefault="00643C3E" w:rsidP="00954BE9">
      <w:pPr>
        <w:spacing w:before="120" w:after="120" w:line="240" w:lineRule="auto"/>
        <w:jc w:val="center"/>
        <w:rPr>
          <w:b/>
          <w:u w:val="single"/>
        </w:rPr>
      </w:pPr>
      <w:r w:rsidRPr="00595D03">
        <w:rPr>
          <w:b/>
          <w:u w:val="single"/>
        </w:rPr>
        <w:t xml:space="preserve">Research </w:t>
      </w:r>
      <w:r w:rsidR="00B461AB">
        <w:rPr>
          <w:b/>
          <w:u w:val="single"/>
        </w:rPr>
        <w:t>Scholar</w:t>
      </w:r>
      <w:r w:rsidRPr="00595D03">
        <w:rPr>
          <w:b/>
          <w:u w:val="single"/>
        </w:rPr>
        <w:t xml:space="preserve"> for &lt;&lt;</w:t>
      </w:r>
      <w:r w:rsidRPr="00595D03">
        <w:rPr>
          <w:b/>
          <w:i/>
          <w:u w:val="single"/>
        </w:rPr>
        <w:t>grant name</w:t>
      </w:r>
      <w:r w:rsidRPr="00595D03">
        <w:rPr>
          <w:b/>
          <w:u w:val="single"/>
        </w:rPr>
        <w:t>&gt;&gt; - &lt;&lt;</w:t>
      </w:r>
      <w:r w:rsidRPr="00595D03">
        <w:rPr>
          <w:b/>
          <w:i/>
          <w:u w:val="single"/>
        </w:rPr>
        <w:t>grant number</w:t>
      </w:r>
      <w:r w:rsidRPr="00595D03">
        <w:rPr>
          <w:b/>
          <w:u w:val="single"/>
        </w:rPr>
        <w:t>&gt;&gt;</w:t>
      </w:r>
    </w:p>
    <w:p w:rsidR="00A2265E" w:rsidRDefault="009648A6" w:rsidP="00607303">
      <w:pPr>
        <w:spacing w:before="120" w:after="120" w:line="240" w:lineRule="auto"/>
        <w:jc w:val="both"/>
      </w:pPr>
      <w:r w:rsidRPr="00FF59D2">
        <w:t xml:space="preserve">I </w:t>
      </w:r>
      <w:r w:rsidR="00CF431D" w:rsidRPr="00FF59D2">
        <w:t>am pleased</w:t>
      </w:r>
      <w:r w:rsidRPr="00FF59D2">
        <w:t xml:space="preserve"> to </w:t>
      </w:r>
      <w:r w:rsidR="00E81676" w:rsidRPr="00FF59D2">
        <w:t xml:space="preserve">obtain your service </w:t>
      </w:r>
      <w:r w:rsidRPr="00FF59D2">
        <w:t xml:space="preserve">as a Research </w:t>
      </w:r>
      <w:r w:rsidR="00B461AB" w:rsidRPr="00FF59D2">
        <w:t>Scholar</w:t>
      </w:r>
      <w:r w:rsidRPr="00FF59D2">
        <w:t xml:space="preserve"> (</w:t>
      </w:r>
      <w:r w:rsidR="00B461AB" w:rsidRPr="00FF59D2">
        <w:t>RS</w:t>
      </w:r>
      <w:r w:rsidRPr="00FF59D2">
        <w:t>) for the above project entitled &lt;&lt;</w:t>
      </w:r>
      <w:r w:rsidRPr="00FF59D2">
        <w:rPr>
          <w:i/>
        </w:rPr>
        <w:t>title of research project</w:t>
      </w:r>
      <w:r w:rsidRPr="00FF59D2">
        <w:t>&gt;&gt; with effect from &lt;&lt;</w:t>
      </w:r>
      <w:r w:rsidR="00595D03" w:rsidRPr="00FF59D2">
        <w:t>effective</w:t>
      </w:r>
      <w:r w:rsidRPr="00FF59D2">
        <w:t xml:space="preserve"> date of appointment&gt;&gt;. Details of the your research project are as follows:</w:t>
      </w:r>
    </w:p>
    <w:p w:rsidR="009648A6" w:rsidRPr="00FF59D2" w:rsidRDefault="00595D03" w:rsidP="00607303">
      <w:pPr>
        <w:spacing w:before="120" w:after="120" w:line="240" w:lineRule="auto"/>
        <w:ind w:firstLine="720"/>
        <w:jc w:val="both"/>
      </w:pPr>
      <w:proofErr w:type="spellStart"/>
      <w:r w:rsidRPr="00FF59D2">
        <w:t>Initial</w:t>
      </w:r>
      <w:r w:rsidR="001F4F73" w:rsidRPr="00FF59D2">
        <w:t>Project</w:t>
      </w:r>
      <w:proofErr w:type="spellEnd"/>
      <w:r w:rsidR="001F4F73" w:rsidRPr="00FF59D2">
        <w:t xml:space="preserve"> </w:t>
      </w:r>
      <w:r w:rsidR="009648A6" w:rsidRPr="00FF59D2">
        <w:t>Title: &lt;&lt;</w:t>
      </w:r>
      <w:r w:rsidR="009648A6" w:rsidRPr="00FF59D2">
        <w:rPr>
          <w:i/>
        </w:rPr>
        <w:t xml:space="preserve">title of </w:t>
      </w:r>
      <w:r w:rsidRPr="00FF59D2">
        <w:rPr>
          <w:i/>
        </w:rPr>
        <w:t>the project</w:t>
      </w:r>
      <w:r w:rsidR="009648A6" w:rsidRPr="00FF59D2">
        <w:rPr>
          <w:i/>
        </w:rPr>
        <w:t xml:space="preserve"> assigned to </w:t>
      </w:r>
      <w:r w:rsidR="00B461AB" w:rsidRPr="00FF59D2">
        <w:rPr>
          <w:i/>
        </w:rPr>
        <w:t>RS</w:t>
      </w:r>
      <w:r w:rsidR="009648A6" w:rsidRPr="00FF59D2">
        <w:t>&gt;&gt;</w:t>
      </w:r>
    </w:p>
    <w:p w:rsidR="009648A6" w:rsidRPr="00FF59D2" w:rsidRDefault="009648A6" w:rsidP="00607303">
      <w:pPr>
        <w:spacing w:before="120" w:after="120" w:line="240" w:lineRule="auto"/>
        <w:jc w:val="both"/>
      </w:pPr>
      <w:r w:rsidRPr="00FF59D2">
        <w:tab/>
        <w:t>Duration: &lt;&lt;</w:t>
      </w:r>
      <w:r w:rsidR="00607303" w:rsidRPr="00FF59D2">
        <w:rPr>
          <w:i/>
        </w:rPr>
        <w:t xml:space="preserve">start date </w:t>
      </w:r>
      <w:proofErr w:type="spellStart"/>
      <w:r w:rsidR="00E81676" w:rsidRPr="00FF59D2">
        <w:rPr>
          <w:i/>
        </w:rPr>
        <w:t>and</w:t>
      </w:r>
      <w:r w:rsidRPr="00FF59D2">
        <w:rPr>
          <w:i/>
        </w:rPr>
        <w:t>duration</w:t>
      </w:r>
      <w:proofErr w:type="spellEnd"/>
      <w:r w:rsidRPr="00FF59D2">
        <w:rPr>
          <w:i/>
        </w:rPr>
        <w:t xml:space="preserve"> in months</w:t>
      </w:r>
      <w:r w:rsidR="00607303" w:rsidRPr="00FF59D2">
        <w:rPr>
          <w:i/>
        </w:rPr>
        <w:t>/</w:t>
      </w:r>
      <w:r w:rsidRPr="00FF59D2">
        <w:rPr>
          <w:i/>
        </w:rPr>
        <w:t>years</w:t>
      </w:r>
      <w:r w:rsidRPr="00FF59D2">
        <w:t>&gt;&gt;</w:t>
      </w:r>
    </w:p>
    <w:p w:rsidR="00607303" w:rsidRPr="00FF59D2" w:rsidRDefault="00607303" w:rsidP="00607303">
      <w:pPr>
        <w:spacing w:before="120" w:after="120" w:line="240" w:lineRule="auto"/>
        <w:jc w:val="both"/>
      </w:pPr>
      <w:r w:rsidRPr="00FF59D2">
        <w:tab/>
        <w:t>Mode: Full-time/Part-time</w:t>
      </w:r>
    </w:p>
    <w:p w:rsidR="00984F25" w:rsidRPr="00FF59D2" w:rsidRDefault="00984F25" w:rsidP="00607303">
      <w:pPr>
        <w:spacing w:before="120" w:after="120" w:line="240" w:lineRule="auto"/>
        <w:jc w:val="both"/>
      </w:pPr>
      <w:r w:rsidRPr="00FF59D2">
        <w:tab/>
        <w:t>Research Lab: &lt;&lt;</w:t>
      </w:r>
      <w:r w:rsidRPr="00FF59D2">
        <w:rPr>
          <w:i/>
        </w:rPr>
        <w:t xml:space="preserve">title of </w:t>
      </w:r>
      <w:r w:rsidR="00595D03" w:rsidRPr="00FF59D2">
        <w:rPr>
          <w:i/>
        </w:rPr>
        <w:t>the research lab</w:t>
      </w:r>
      <w:r w:rsidRPr="00FF59D2">
        <w:rPr>
          <w:i/>
        </w:rPr>
        <w:t xml:space="preserve"> where </w:t>
      </w:r>
      <w:r w:rsidR="00B461AB" w:rsidRPr="00FF59D2">
        <w:rPr>
          <w:i/>
        </w:rPr>
        <w:t>RS</w:t>
      </w:r>
      <w:r w:rsidRPr="00FF59D2">
        <w:rPr>
          <w:i/>
        </w:rPr>
        <w:t xml:space="preserve"> will have office</w:t>
      </w:r>
      <w:r w:rsidRPr="00FF59D2">
        <w:t>&gt;&gt;</w:t>
      </w:r>
    </w:p>
    <w:p w:rsidR="001F4F73" w:rsidRPr="00014DEC" w:rsidRDefault="001F4F73" w:rsidP="00607303">
      <w:pPr>
        <w:spacing w:before="120" w:after="120" w:line="240" w:lineRule="auto"/>
        <w:jc w:val="both"/>
      </w:pPr>
    </w:p>
    <w:p w:rsidR="00954BE9" w:rsidRPr="00FF59D2" w:rsidRDefault="001F4F73" w:rsidP="00607303">
      <w:pPr>
        <w:spacing w:before="120" w:after="120" w:line="240" w:lineRule="auto"/>
        <w:jc w:val="both"/>
      </w:pPr>
      <w:r w:rsidRPr="00FF59D2">
        <w:t xml:space="preserve">As per the guidelines </w:t>
      </w:r>
      <w:r w:rsidR="00595D03" w:rsidRPr="00FF59D2">
        <w:t>issued</w:t>
      </w:r>
      <w:r w:rsidRPr="00FF59D2">
        <w:t xml:space="preserve"> by the &lt;&lt;</w:t>
      </w:r>
      <w:r w:rsidRPr="00FF59D2">
        <w:rPr>
          <w:i/>
        </w:rPr>
        <w:t>funding agency</w:t>
      </w:r>
      <w:r w:rsidRPr="00FF59D2">
        <w:t>&gt;&gt;, you will be paid a monthly stipend o</w:t>
      </w:r>
      <w:r w:rsidR="00AE43BD" w:rsidRPr="00FF59D2">
        <w:t>f</w:t>
      </w:r>
      <w:r w:rsidRPr="00FF59D2">
        <w:t xml:space="preserve"> LKR &lt;&lt;</w:t>
      </w:r>
      <w:r w:rsidRPr="00FF59D2">
        <w:rPr>
          <w:i/>
        </w:rPr>
        <w:t>amount</w:t>
      </w:r>
      <w:r w:rsidRPr="00FF59D2">
        <w:t>&gt;&gt;</w:t>
      </w:r>
      <w:r w:rsidR="00E81676" w:rsidRPr="00FF59D2">
        <w:t xml:space="preserve">as </w:t>
      </w:r>
      <w:proofErr w:type="spellStart"/>
      <w:r w:rsidR="00E81676" w:rsidRPr="00FF59D2">
        <w:t>a</w:t>
      </w:r>
      <w:r w:rsidR="00FF59D2">
        <w:t>n</w:t>
      </w:r>
      <w:r w:rsidR="00B461AB" w:rsidRPr="00FF59D2">
        <w:t>RS</w:t>
      </w:r>
      <w:proofErr w:type="spellEnd"/>
      <w:r w:rsidRPr="00FF59D2">
        <w:t>.</w:t>
      </w:r>
    </w:p>
    <w:p w:rsidR="00984F25" w:rsidRDefault="00984F25" w:rsidP="00607303">
      <w:pPr>
        <w:spacing w:before="120" w:after="120" w:line="240" w:lineRule="auto"/>
        <w:jc w:val="both"/>
      </w:pPr>
      <w:r w:rsidRPr="00FF59D2">
        <w:t>As a</w:t>
      </w:r>
      <w:r w:rsidR="00FF59D2" w:rsidRPr="00FF59D2">
        <w:t>n</w:t>
      </w:r>
      <w:r w:rsidR="00242F14">
        <w:t xml:space="preserve"> </w:t>
      </w:r>
      <w:r w:rsidR="00B461AB" w:rsidRPr="00FF59D2">
        <w:t>RS</w:t>
      </w:r>
      <w:r w:rsidRPr="00FF59D2">
        <w:t xml:space="preserve"> you are required </w:t>
      </w:r>
      <w:r w:rsidR="00595D03" w:rsidRPr="00FF59D2">
        <w:t>to be</w:t>
      </w:r>
      <w:r w:rsidRPr="00FF59D2">
        <w:t xml:space="preserve"> in the &lt;&lt;</w:t>
      </w:r>
      <w:r w:rsidRPr="00FF59D2">
        <w:rPr>
          <w:i/>
        </w:rPr>
        <w:t>name of the lab</w:t>
      </w:r>
      <w:r w:rsidR="00E81676" w:rsidRPr="00FF59D2">
        <w:rPr>
          <w:i/>
        </w:rPr>
        <w:t>, field</w:t>
      </w:r>
      <w:r w:rsidRPr="00FF59D2">
        <w:t xml:space="preserve">&gt;&gt; Lab </w:t>
      </w:r>
      <w:r w:rsidR="00E81676" w:rsidRPr="00FF59D2">
        <w:t>as required for the Project</w:t>
      </w:r>
      <w:r w:rsidRPr="00FF59D2">
        <w:t xml:space="preserve">. </w:t>
      </w:r>
      <w:r w:rsidR="00E81676" w:rsidRPr="00FF59D2">
        <w:t xml:space="preserve">Moreover, you are expected </w:t>
      </w:r>
      <w:r w:rsidR="003E7C3D" w:rsidRPr="00FF59D2">
        <w:t xml:space="preserve">to </w:t>
      </w:r>
      <w:proofErr w:type="spellStart"/>
      <w:r w:rsidR="00FF59D2">
        <w:t>enroll</w:t>
      </w:r>
      <w:proofErr w:type="spellEnd"/>
      <w:r w:rsidR="003E7C3D" w:rsidRPr="00FF59D2">
        <w:t xml:space="preserve"> in &lt;&lt;MSc/MPhil/PhD progr</w:t>
      </w:r>
      <w:bookmarkStart w:id="0" w:name="_GoBack"/>
      <w:bookmarkEnd w:id="0"/>
      <w:r w:rsidR="003E7C3D" w:rsidRPr="00FF59D2">
        <w:t xml:space="preserve">am if RS </w:t>
      </w:r>
      <w:r w:rsidR="00322A9D" w:rsidRPr="00FF59D2">
        <w:t xml:space="preserve">is </w:t>
      </w:r>
      <w:r w:rsidR="003E7C3D" w:rsidRPr="00FF59D2">
        <w:t xml:space="preserve">to be registered for a program&gt;&gt;. </w:t>
      </w:r>
      <w:r w:rsidRPr="00FF59D2">
        <w:t>You are also required to participate in research-related workshops and seminars organized by the Lab, Department, and the Faculty to strengthen research skills. You are expected to regularly follow up the research progress with me.</w:t>
      </w:r>
      <w:r w:rsidR="00C80285" w:rsidRPr="00FF59D2">
        <w:t xml:space="preserve"> At the completion of the </w:t>
      </w:r>
      <w:r w:rsidR="00B461AB" w:rsidRPr="00FF59D2">
        <w:t>RS</w:t>
      </w:r>
      <w:r w:rsidR="00C80285" w:rsidRPr="00FF59D2">
        <w:t xml:space="preserve"> assignment, you are expected to publish &lt;&lt;</w:t>
      </w:r>
      <w:r w:rsidR="00C80285" w:rsidRPr="00FF59D2">
        <w:rPr>
          <w:i/>
        </w:rPr>
        <w:t>any expectations on publications as per project/department/faculty requirement</w:t>
      </w:r>
      <w:r w:rsidR="00C80285" w:rsidRPr="00FF59D2">
        <w:t>&gt;&gt;</w:t>
      </w:r>
      <w:r w:rsidR="00B461AB" w:rsidRPr="00FF59D2">
        <w:t>&lt;&lt;and any additional terms of references as in attached Annex&gt;&gt;</w:t>
      </w:r>
      <w:r w:rsidR="00C80285" w:rsidRPr="00FF59D2">
        <w:t>.</w:t>
      </w:r>
      <w:r w:rsidR="002A71A7" w:rsidRPr="00FF59D2">
        <w:t xml:space="preserve"> As per the grant’s requirement, you need to acknowledge the funding agency in all your publications.</w:t>
      </w:r>
    </w:p>
    <w:p w:rsidR="002A71A7" w:rsidRPr="00FF59D2" w:rsidRDefault="00242F14" w:rsidP="00607303">
      <w:pPr>
        <w:spacing w:before="120" w:after="120" w:line="240" w:lineRule="auto"/>
        <w:jc w:val="both"/>
      </w:pPr>
      <w:r w:rsidRPr="00754C93">
        <w:t>I checked your documents relevant to academic qualifications</w:t>
      </w:r>
      <w:r w:rsidRPr="00242F14">
        <w:rPr>
          <w:color w:val="FF0000"/>
        </w:rPr>
        <w:t xml:space="preserve">. </w:t>
      </w:r>
      <w:r w:rsidR="00607303" w:rsidRPr="00FF59D2">
        <w:t xml:space="preserve">This  award  is  contingent  upon  the  following  conditions:  </w:t>
      </w:r>
      <w:r w:rsidR="002A71A7" w:rsidRPr="00FF59D2">
        <w:t>(1) validity and correctness of your academic qualifications</w:t>
      </w:r>
      <w:r w:rsidR="0099056F" w:rsidRPr="00FF59D2">
        <w:t xml:space="preserve"> where you have earned &lt;&lt;degree, class, and University&gt;&gt;</w:t>
      </w:r>
      <w:r w:rsidR="002A71A7" w:rsidRPr="00FF59D2">
        <w:t xml:space="preserve">, </w:t>
      </w:r>
      <w:r w:rsidR="00607303" w:rsidRPr="00FF59D2">
        <w:t>(</w:t>
      </w:r>
      <w:r w:rsidR="002A71A7" w:rsidRPr="00FF59D2">
        <w:t>2</w:t>
      </w:r>
      <w:r w:rsidR="00607303" w:rsidRPr="00FF59D2">
        <w:t>) the</w:t>
      </w:r>
      <w:r w:rsidR="00C80285" w:rsidRPr="00FF59D2">
        <w:t xml:space="preserve"> project and/or the</w:t>
      </w:r>
      <w:r w:rsidR="00607303" w:rsidRPr="00FF59D2">
        <w:t xml:space="preserve"> department determining that sufficient funding exists to support this appointment; (</w:t>
      </w:r>
      <w:r w:rsidR="002A71A7" w:rsidRPr="00FF59D2">
        <w:t>3</w:t>
      </w:r>
      <w:r w:rsidR="00607303" w:rsidRPr="00FF59D2">
        <w:t>) your  satisfactory  completion  of  relevant course and research work; (</w:t>
      </w:r>
      <w:r w:rsidR="002A71A7" w:rsidRPr="00FF59D2">
        <w:t>4</w:t>
      </w:r>
      <w:r w:rsidR="00607303" w:rsidRPr="00FF59D2">
        <w:t>) your adherence to all University policies, regulations, directives, guidelines, and student codes; and (</w:t>
      </w:r>
      <w:r w:rsidR="002A71A7" w:rsidRPr="00FF59D2">
        <w:t>5</w:t>
      </w:r>
      <w:r w:rsidR="00607303" w:rsidRPr="00FF59D2">
        <w:t xml:space="preserve">) compliance with all other conditions as indicated elsewhere in this award letter. </w:t>
      </w:r>
    </w:p>
    <w:p w:rsidR="00607303" w:rsidRPr="009C43CB" w:rsidRDefault="00607303" w:rsidP="00607303">
      <w:pPr>
        <w:spacing w:before="120" w:after="120" w:line="240" w:lineRule="auto"/>
        <w:jc w:val="both"/>
      </w:pPr>
      <w:r w:rsidRPr="00FF59D2">
        <w:lastRenderedPageBreak/>
        <w:t xml:space="preserve">Moreover, the </w:t>
      </w:r>
      <w:r w:rsidR="0030524B">
        <w:t>project</w:t>
      </w:r>
      <w:r w:rsidRPr="00FF59D2">
        <w:t xml:space="preserve"> has no obligation to exten</w:t>
      </w:r>
      <w:r w:rsidR="00322A9D" w:rsidRPr="00FF59D2">
        <w:t>d your service</w:t>
      </w:r>
      <w:r w:rsidRPr="00FF59D2">
        <w:t xml:space="preserve"> beyond the </w:t>
      </w:r>
      <w:r w:rsidR="00C80285" w:rsidRPr="00FF59D2">
        <w:t>stipulated duration</w:t>
      </w:r>
      <w:r w:rsidRPr="00FF59D2">
        <w:t xml:space="preserve">. If you leave the </w:t>
      </w:r>
      <w:r w:rsidR="00B461AB" w:rsidRPr="00FF59D2">
        <w:t>RS</w:t>
      </w:r>
      <w:r w:rsidRPr="00FF59D2">
        <w:t xml:space="preserve"> position without completing the expected research work, the project has the right to fully/party recover </w:t>
      </w:r>
      <w:r w:rsidR="00322A9D" w:rsidRPr="00FF59D2">
        <w:t>the</w:t>
      </w:r>
      <w:r w:rsidRPr="00FF59D2">
        <w:t xml:space="preserve"> stipend</w:t>
      </w:r>
      <w:r w:rsidR="00322A9D" w:rsidRPr="00FF59D2">
        <w:t xml:space="preserve"> paid to you</w:t>
      </w:r>
      <w:r w:rsidRPr="00FF59D2">
        <w:t>.</w:t>
      </w:r>
    </w:p>
    <w:p w:rsidR="00596F7B" w:rsidRDefault="00322A9D" w:rsidP="00607303">
      <w:pPr>
        <w:spacing w:before="120" w:after="120" w:line="240" w:lineRule="auto"/>
        <w:jc w:val="both"/>
      </w:pPr>
      <w:r w:rsidRPr="00FF59D2">
        <w:t xml:space="preserve">Obtaining your service </w:t>
      </w:r>
      <w:r w:rsidR="00596F7B" w:rsidRPr="00FF59D2">
        <w:t>does not create any employ</w:t>
      </w:r>
      <w:r w:rsidRPr="00FF59D2">
        <w:t>e</w:t>
      </w:r>
      <w:r w:rsidR="00596F7B" w:rsidRPr="00FF59D2">
        <w:t xml:space="preserve">r-employee relationship and you are treated as an independent contractor for all purposes. Accordingly, you </w:t>
      </w:r>
      <w:r w:rsidR="007B48C7" w:rsidRPr="00FF59D2">
        <w:t xml:space="preserve">are not entitled to any </w:t>
      </w:r>
      <w:r w:rsidRPr="00FF59D2">
        <w:t>employment benefits</w:t>
      </w:r>
      <w:r w:rsidR="00A91D0C" w:rsidRPr="00FF59D2">
        <w:t xml:space="preserve">. </w:t>
      </w:r>
    </w:p>
    <w:p w:rsidR="00596F7B" w:rsidRDefault="00596F7B" w:rsidP="00607303">
      <w:pPr>
        <w:spacing w:before="120" w:after="120" w:line="240" w:lineRule="auto"/>
        <w:jc w:val="both"/>
      </w:pPr>
    </w:p>
    <w:p w:rsidR="001F4F73" w:rsidRDefault="001F4F73" w:rsidP="00954BE9">
      <w:pPr>
        <w:spacing w:before="120" w:after="120" w:line="240" w:lineRule="auto"/>
      </w:pPr>
    </w:p>
    <w:p w:rsidR="00FB20B2" w:rsidRPr="00FF59D2" w:rsidRDefault="00FB20B2" w:rsidP="00954BE9">
      <w:pPr>
        <w:spacing w:before="120" w:after="120" w:line="240" w:lineRule="auto"/>
      </w:pPr>
      <w:r w:rsidRPr="00FF59D2">
        <w:t>Yours Truly,</w:t>
      </w:r>
    </w:p>
    <w:p w:rsidR="00FB20B2" w:rsidRDefault="00FB20B2" w:rsidP="00954BE9">
      <w:pPr>
        <w:spacing w:before="120" w:after="120" w:line="240" w:lineRule="auto"/>
      </w:pPr>
    </w:p>
    <w:p w:rsidR="00FB20B2" w:rsidRDefault="00FB20B2" w:rsidP="00954BE9">
      <w:pPr>
        <w:spacing w:before="120" w:after="120" w:line="240" w:lineRule="auto"/>
      </w:pPr>
    </w:p>
    <w:p w:rsidR="00954BE9" w:rsidRPr="00FF59D2" w:rsidRDefault="00643C3E" w:rsidP="00954BE9">
      <w:pPr>
        <w:spacing w:before="120" w:after="120" w:line="240" w:lineRule="auto"/>
      </w:pPr>
      <w:r w:rsidRPr="00FF59D2">
        <w:t>&lt;&lt;</w:t>
      </w:r>
      <w:r w:rsidR="00322A9D" w:rsidRPr="00FF59D2">
        <w:t>PI</w:t>
      </w:r>
      <w:r w:rsidRPr="00FF59D2">
        <w:t>’s name&gt;&gt;</w:t>
      </w:r>
    </w:p>
    <w:p w:rsidR="00643C3E" w:rsidRPr="00FF59D2" w:rsidRDefault="00643C3E" w:rsidP="00954BE9">
      <w:pPr>
        <w:spacing w:before="120" w:after="120" w:line="240" w:lineRule="auto"/>
      </w:pPr>
      <w:r w:rsidRPr="00FF59D2">
        <w:t>&lt;&lt;</w:t>
      </w:r>
      <w:r w:rsidR="00322A9D" w:rsidRPr="00FF59D2">
        <w:t>PI</w:t>
      </w:r>
      <w:r w:rsidRPr="00FF59D2">
        <w:t>’s title&gt;&gt;</w:t>
      </w:r>
    </w:p>
    <w:p w:rsidR="00880834" w:rsidRPr="00FF59D2" w:rsidRDefault="00643C3E" w:rsidP="00954BE9">
      <w:pPr>
        <w:spacing w:after="0" w:line="240" w:lineRule="auto"/>
      </w:pPr>
      <w:r w:rsidRPr="00FF59D2">
        <w:t>CC:</w:t>
      </w:r>
      <w:r w:rsidR="002A71A7" w:rsidRPr="00FF59D2">
        <w:tab/>
        <w:t>Bursar</w:t>
      </w:r>
    </w:p>
    <w:p w:rsidR="002A71A7" w:rsidRPr="00FF59D2" w:rsidRDefault="002A71A7" w:rsidP="00954BE9">
      <w:pPr>
        <w:spacing w:after="0" w:line="240" w:lineRule="auto"/>
      </w:pPr>
      <w:r w:rsidRPr="00FF59D2">
        <w:tab/>
      </w:r>
      <w:r w:rsidR="0030524B" w:rsidRPr="0030524B">
        <w:t>Chairperson/SRC</w:t>
      </w:r>
    </w:p>
    <w:p w:rsidR="00891C77" w:rsidRPr="00FF59D2" w:rsidRDefault="002A71A7" w:rsidP="00954BE9">
      <w:pPr>
        <w:spacing w:after="0" w:line="240" w:lineRule="auto"/>
      </w:pPr>
      <w:r w:rsidRPr="00FF59D2">
        <w:tab/>
        <w:t>Head, &lt;&lt;department name&gt;&gt;</w:t>
      </w:r>
    </w:p>
    <w:p w:rsidR="002A71A7" w:rsidRDefault="002A71A7" w:rsidP="00954BE9">
      <w:pPr>
        <w:spacing w:after="0" w:line="240" w:lineRule="auto"/>
      </w:pPr>
      <w:r>
        <w:tab/>
        <w:t>&lt;&lt;any other&gt;&gt;</w:t>
      </w:r>
    </w:p>
    <w:p w:rsidR="00895DEC" w:rsidRDefault="00895DEC" w:rsidP="00954BE9">
      <w:pPr>
        <w:pBdr>
          <w:bottom w:val="single" w:sz="6" w:space="1" w:color="auto"/>
        </w:pBdr>
        <w:spacing w:after="0" w:line="240" w:lineRule="auto"/>
      </w:pPr>
    </w:p>
    <w:p w:rsidR="00322A9D" w:rsidRDefault="00322A9D" w:rsidP="00954BE9">
      <w:pPr>
        <w:spacing w:after="0" w:line="240" w:lineRule="auto"/>
      </w:pPr>
    </w:p>
    <w:p w:rsidR="00891C77" w:rsidRPr="00B766FD" w:rsidRDefault="00891C77" w:rsidP="00954BE9">
      <w:pPr>
        <w:spacing w:after="0" w:line="240" w:lineRule="auto"/>
      </w:pPr>
      <w:r w:rsidRPr="00B766FD">
        <w:t xml:space="preserve">To be signed by the </w:t>
      </w:r>
      <w:r w:rsidR="00540945" w:rsidRPr="00B766FD">
        <w:t xml:space="preserve">Research </w:t>
      </w:r>
      <w:r w:rsidR="00540945">
        <w:t>Scholar</w:t>
      </w:r>
      <w:r w:rsidRPr="00B766FD">
        <w:t>:</w:t>
      </w:r>
    </w:p>
    <w:p w:rsidR="00596F7B" w:rsidRPr="00B766FD" w:rsidRDefault="00596F7B" w:rsidP="00954BE9">
      <w:pPr>
        <w:spacing w:after="0" w:line="240" w:lineRule="auto"/>
      </w:pPr>
    </w:p>
    <w:p w:rsidR="00596F7B" w:rsidRPr="00B766FD" w:rsidRDefault="00596F7B" w:rsidP="00954BE9">
      <w:pPr>
        <w:spacing w:after="0" w:line="240" w:lineRule="auto"/>
      </w:pPr>
      <w:r w:rsidRPr="00B766FD">
        <w:t>I agree to the above terms and conditions</w:t>
      </w:r>
      <w:r w:rsidR="00540945">
        <w:t>.</w:t>
      </w:r>
    </w:p>
    <w:p w:rsidR="00596F7B" w:rsidRPr="00B766FD" w:rsidRDefault="00596F7B" w:rsidP="00954BE9">
      <w:pPr>
        <w:spacing w:after="0" w:line="240" w:lineRule="auto"/>
      </w:pPr>
    </w:p>
    <w:p w:rsidR="00891C77" w:rsidRPr="00B766FD" w:rsidRDefault="00891C77" w:rsidP="00954BE9">
      <w:pPr>
        <w:spacing w:after="0" w:line="240" w:lineRule="auto"/>
      </w:pPr>
    </w:p>
    <w:p w:rsidR="00322A9D" w:rsidRDefault="00322A9D" w:rsidP="00322A9D">
      <w:pPr>
        <w:spacing w:after="0" w:line="360" w:lineRule="auto"/>
      </w:pPr>
      <w:r>
        <w:t xml:space="preserve">Name of </w:t>
      </w:r>
      <w:r w:rsidRPr="00B766FD">
        <w:t xml:space="preserve">the Research </w:t>
      </w:r>
      <w:r>
        <w:t>Scholar</w:t>
      </w:r>
      <w:r w:rsidRPr="00B766FD">
        <w:t>:</w:t>
      </w:r>
    </w:p>
    <w:p w:rsidR="00322A9D" w:rsidRPr="003D09EA" w:rsidRDefault="00322A9D" w:rsidP="00322A9D">
      <w:pPr>
        <w:spacing w:after="0" w:line="360" w:lineRule="auto"/>
      </w:pPr>
      <w:r w:rsidRPr="00B766FD">
        <w:t>Date:</w:t>
      </w:r>
    </w:p>
    <w:p w:rsidR="00895DEC" w:rsidRPr="003D09EA" w:rsidRDefault="00596F7B" w:rsidP="00322A9D">
      <w:pPr>
        <w:spacing w:after="0" w:line="360" w:lineRule="auto"/>
      </w:pPr>
      <w:r w:rsidRPr="00B766FD">
        <w:t xml:space="preserve">Signature of the </w:t>
      </w:r>
      <w:r w:rsidR="00891C77" w:rsidRPr="00B766FD">
        <w:t xml:space="preserve">Research </w:t>
      </w:r>
      <w:r w:rsidR="00B461AB">
        <w:t>Scholar</w:t>
      </w:r>
      <w:r w:rsidR="00895DEC" w:rsidRPr="00B766FD">
        <w:t>:</w:t>
      </w:r>
    </w:p>
    <w:sectPr w:rsidR="00895DEC" w:rsidRPr="003D09EA" w:rsidSect="00754451">
      <w:footerReference w:type="default" r:id="rId10"/>
      <w:pgSz w:w="11907" w:h="16840" w:code="9"/>
      <w:pgMar w:top="1418" w:right="1418" w:bottom="1418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7713D" w:rsidRDefault="00C7713D" w:rsidP="00EF6B05">
      <w:pPr>
        <w:spacing w:after="0" w:line="240" w:lineRule="auto"/>
      </w:pPr>
      <w:r>
        <w:separator/>
      </w:r>
    </w:p>
  </w:endnote>
  <w:endnote w:type="continuationSeparator" w:id="0">
    <w:p w:rsidR="00C7713D" w:rsidRDefault="00C7713D" w:rsidP="00EF6B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sz w:val="20"/>
      </w:rPr>
      <w:id w:val="-893353728"/>
      <w:docPartObj>
        <w:docPartGallery w:val="Page Numbers (Bottom of Page)"/>
        <w:docPartUnique/>
      </w:docPartObj>
    </w:sdtPr>
    <w:sdtEndPr/>
    <w:sdtContent>
      <w:sdt>
        <w:sdtPr>
          <w:rPr>
            <w:sz w:val="20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F17449" w:rsidRPr="00FF59D2" w:rsidRDefault="00F17449">
            <w:pPr>
              <w:pStyle w:val="Footer"/>
              <w:jc w:val="right"/>
              <w:rPr>
                <w:sz w:val="20"/>
              </w:rPr>
            </w:pPr>
            <w:r w:rsidRPr="00FF59D2">
              <w:rPr>
                <w:sz w:val="20"/>
              </w:rPr>
              <w:t xml:space="preserve">Page </w:t>
            </w:r>
            <w:r w:rsidR="006948C6" w:rsidRPr="00FF59D2">
              <w:rPr>
                <w:bCs/>
                <w:szCs w:val="24"/>
              </w:rPr>
              <w:fldChar w:fldCharType="begin"/>
            </w:r>
            <w:r w:rsidRPr="00FF59D2">
              <w:rPr>
                <w:bCs/>
                <w:sz w:val="20"/>
              </w:rPr>
              <w:instrText xml:space="preserve"> PAGE </w:instrText>
            </w:r>
            <w:r w:rsidR="006948C6" w:rsidRPr="00FF59D2">
              <w:rPr>
                <w:bCs/>
                <w:szCs w:val="24"/>
              </w:rPr>
              <w:fldChar w:fldCharType="separate"/>
            </w:r>
            <w:r w:rsidR="00754C93">
              <w:rPr>
                <w:bCs/>
                <w:noProof/>
                <w:sz w:val="20"/>
              </w:rPr>
              <w:t>2</w:t>
            </w:r>
            <w:r w:rsidR="006948C6" w:rsidRPr="00FF59D2">
              <w:rPr>
                <w:bCs/>
                <w:szCs w:val="24"/>
              </w:rPr>
              <w:fldChar w:fldCharType="end"/>
            </w:r>
            <w:r w:rsidRPr="00FF59D2">
              <w:rPr>
                <w:sz w:val="20"/>
              </w:rPr>
              <w:t xml:space="preserve"> of </w:t>
            </w:r>
            <w:r w:rsidR="006948C6" w:rsidRPr="00FF59D2">
              <w:rPr>
                <w:bCs/>
                <w:szCs w:val="24"/>
              </w:rPr>
              <w:fldChar w:fldCharType="begin"/>
            </w:r>
            <w:r w:rsidRPr="00FF59D2">
              <w:rPr>
                <w:bCs/>
                <w:sz w:val="20"/>
              </w:rPr>
              <w:instrText xml:space="preserve"> NUMPAGES  </w:instrText>
            </w:r>
            <w:r w:rsidR="006948C6" w:rsidRPr="00FF59D2">
              <w:rPr>
                <w:bCs/>
                <w:szCs w:val="24"/>
              </w:rPr>
              <w:fldChar w:fldCharType="separate"/>
            </w:r>
            <w:r w:rsidR="00754C93">
              <w:rPr>
                <w:bCs/>
                <w:noProof/>
                <w:sz w:val="20"/>
              </w:rPr>
              <w:t>2</w:t>
            </w:r>
            <w:r w:rsidR="006948C6" w:rsidRPr="00FF59D2">
              <w:rPr>
                <w:bCs/>
                <w:szCs w:val="24"/>
              </w:rPr>
              <w:fldChar w:fldCharType="end"/>
            </w:r>
          </w:p>
        </w:sdtContent>
      </w:sdt>
    </w:sdtContent>
  </w:sdt>
  <w:p w:rsidR="00F17449" w:rsidRDefault="00F1744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7713D" w:rsidRDefault="00C7713D" w:rsidP="00EF6B05">
      <w:pPr>
        <w:spacing w:after="0" w:line="240" w:lineRule="auto"/>
      </w:pPr>
      <w:r>
        <w:separator/>
      </w:r>
    </w:p>
  </w:footnote>
  <w:footnote w:type="continuationSeparator" w:id="0">
    <w:p w:rsidR="00C7713D" w:rsidRDefault="00C7713D" w:rsidP="00EF6B0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4E17A6D"/>
    <w:multiLevelType w:val="hybridMultilevel"/>
    <w:tmpl w:val="E9981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0CF0992"/>
    <w:multiLevelType w:val="hybridMultilevel"/>
    <w:tmpl w:val="937200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12C6AF9"/>
    <w:multiLevelType w:val="hybridMultilevel"/>
    <w:tmpl w:val="32E03B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0MDM1NDA0tTA0MTJW0lEKTi0uzszPAykwrgUAd/xQeywAAAA="/>
  </w:docVars>
  <w:rsids>
    <w:rsidRoot w:val="00754451"/>
    <w:rsid w:val="00016882"/>
    <w:rsid w:val="00062E67"/>
    <w:rsid w:val="00065F13"/>
    <w:rsid w:val="00085CE6"/>
    <w:rsid w:val="000860D7"/>
    <w:rsid w:val="000861BC"/>
    <w:rsid w:val="000E740F"/>
    <w:rsid w:val="000F254A"/>
    <w:rsid w:val="000F7193"/>
    <w:rsid w:val="0011662F"/>
    <w:rsid w:val="001227C9"/>
    <w:rsid w:val="0012573C"/>
    <w:rsid w:val="001933A0"/>
    <w:rsid w:val="00195F1E"/>
    <w:rsid w:val="001F200A"/>
    <w:rsid w:val="001F4F73"/>
    <w:rsid w:val="00242F14"/>
    <w:rsid w:val="0027701C"/>
    <w:rsid w:val="00282E19"/>
    <w:rsid w:val="00285F91"/>
    <w:rsid w:val="002A71A7"/>
    <w:rsid w:val="002D132C"/>
    <w:rsid w:val="0030524B"/>
    <w:rsid w:val="00322A9D"/>
    <w:rsid w:val="003273DE"/>
    <w:rsid w:val="00334DA0"/>
    <w:rsid w:val="0034107B"/>
    <w:rsid w:val="0035547D"/>
    <w:rsid w:val="00371C44"/>
    <w:rsid w:val="003D09EA"/>
    <w:rsid w:val="003E0826"/>
    <w:rsid w:val="003E0A3C"/>
    <w:rsid w:val="003E2231"/>
    <w:rsid w:val="003E7C3D"/>
    <w:rsid w:val="004207FF"/>
    <w:rsid w:val="004443AF"/>
    <w:rsid w:val="00467876"/>
    <w:rsid w:val="004C7AAF"/>
    <w:rsid w:val="005004FC"/>
    <w:rsid w:val="005108E0"/>
    <w:rsid w:val="00522156"/>
    <w:rsid w:val="00537352"/>
    <w:rsid w:val="00540945"/>
    <w:rsid w:val="0059556E"/>
    <w:rsid w:val="00595D03"/>
    <w:rsid w:val="00596F7B"/>
    <w:rsid w:val="005E3043"/>
    <w:rsid w:val="00607303"/>
    <w:rsid w:val="006218C4"/>
    <w:rsid w:val="0063724D"/>
    <w:rsid w:val="00643C3E"/>
    <w:rsid w:val="00651BA0"/>
    <w:rsid w:val="00666A91"/>
    <w:rsid w:val="00671F1A"/>
    <w:rsid w:val="00674B3A"/>
    <w:rsid w:val="006948C6"/>
    <w:rsid w:val="006972E7"/>
    <w:rsid w:val="006A20C0"/>
    <w:rsid w:val="006D760D"/>
    <w:rsid w:val="0070796D"/>
    <w:rsid w:val="00732778"/>
    <w:rsid w:val="00754451"/>
    <w:rsid w:val="00754C93"/>
    <w:rsid w:val="007668F4"/>
    <w:rsid w:val="007B48C7"/>
    <w:rsid w:val="007D41AA"/>
    <w:rsid w:val="007D7415"/>
    <w:rsid w:val="007E37AD"/>
    <w:rsid w:val="007F349A"/>
    <w:rsid w:val="00800A0B"/>
    <w:rsid w:val="00801929"/>
    <w:rsid w:val="008165C2"/>
    <w:rsid w:val="00880834"/>
    <w:rsid w:val="0088353D"/>
    <w:rsid w:val="00891C77"/>
    <w:rsid w:val="00895324"/>
    <w:rsid w:val="00895DEC"/>
    <w:rsid w:val="008A7425"/>
    <w:rsid w:val="008B0BDD"/>
    <w:rsid w:val="008B362B"/>
    <w:rsid w:val="008C6E8B"/>
    <w:rsid w:val="008D68ED"/>
    <w:rsid w:val="008E42AA"/>
    <w:rsid w:val="008F003A"/>
    <w:rsid w:val="008F0FAD"/>
    <w:rsid w:val="008F382A"/>
    <w:rsid w:val="00924965"/>
    <w:rsid w:val="00935719"/>
    <w:rsid w:val="00950496"/>
    <w:rsid w:val="00954BE9"/>
    <w:rsid w:val="009648A6"/>
    <w:rsid w:val="009666C3"/>
    <w:rsid w:val="00984F25"/>
    <w:rsid w:val="0099056F"/>
    <w:rsid w:val="009A5796"/>
    <w:rsid w:val="009C1758"/>
    <w:rsid w:val="009C3FFE"/>
    <w:rsid w:val="009C43CB"/>
    <w:rsid w:val="009F0C0F"/>
    <w:rsid w:val="00A0183A"/>
    <w:rsid w:val="00A211FB"/>
    <w:rsid w:val="00A2265E"/>
    <w:rsid w:val="00A33DD6"/>
    <w:rsid w:val="00A67498"/>
    <w:rsid w:val="00A91D0C"/>
    <w:rsid w:val="00AD32B9"/>
    <w:rsid w:val="00AE1368"/>
    <w:rsid w:val="00AE43BD"/>
    <w:rsid w:val="00B14E24"/>
    <w:rsid w:val="00B461AB"/>
    <w:rsid w:val="00B50AE0"/>
    <w:rsid w:val="00B604FB"/>
    <w:rsid w:val="00B766FD"/>
    <w:rsid w:val="00B91E88"/>
    <w:rsid w:val="00BB6813"/>
    <w:rsid w:val="00BD57D6"/>
    <w:rsid w:val="00C00018"/>
    <w:rsid w:val="00C02F92"/>
    <w:rsid w:val="00C1180D"/>
    <w:rsid w:val="00C3793C"/>
    <w:rsid w:val="00C45743"/>
    <w:rsid w:val="00C508D5"/>
    <w:rsid w:val="00C53CE0"/>
    <w:rsid w:val="00C55C1A"/>
    <w:rsid w:val="00C7674C"/>
    <w:rsid w:val="00C7713D"/>
    <w:rsid w:val="00C80285"/>
    <w:rsid w:val="00CB0962"/>
    <w:rsid w:val="00CB624B"/>
    <w:rsid w:val="00CE2920"/>
    <w:rsid w:val="00CE697A"/>
    <w:rsid w:val="00CF431D"/>
    <w:rsid w:val="00D44C19"/>
    <w:rsid w:val="00D64305"/>
    <w:rsid w:val="00DB5517"/>
    <w:rsid w:val="00DB6B22"/>
    <w:rsid w:val="00DC0F39"/>
    <w:rsid w:val="00DD1261"/>
    <w:rsid w:val="00DE6F43"/>
    <w:rsid w:val="00DE790A"/>
    <w:rsid w:val="00E10AF8"/>
    <w:rsid w:val="00E120D9"/>
    <w:rsid w:val="00E3450E"/>
    <w:rsid w:val="00E522F0"/>
    <w:rsid w:val="00E53E80"/>
    <w:rsid w:val="00E81676"/>
    <w:rsid w:val="00E92EC7"/>
    <w:rsid w:val="00E9762B"/>
    <w:rsid w:val="00EB11B6"/>
    <w:rsid w:val="00EC5FAA"/>
    <w:rsid w:val="00EF6B05"/>
    <w:rsid w:val="00F17449"/>
    <w:rsid w:val="00F33E4E"/>
    <w:rsid w:val="00F5379F"/>
    <w:rsid w:val="00F8081D"/>
    <w:rsid w:val="00F97C1C"/>
    <w:rsid w:val="00FB20B2"/>
    <w:rsid w:val="00FF1720"/>
    <w:rsid w:val="00FF59D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hapeDefaults>
    <o:shapedefaults v:ext="edit" spidmax="1026"/>
    <o:shapelayout v:ext="edit">
      <o:idmap v:ext="edit" data="1"/>
    </o:shapelayout>
  </w:shapeDefaults>
  <w:decimalSymbol w:val="."/>
  <w:listSeparator w:val=","/>
  <w15:docId w15:val="{E8DC18E4-7CFE-45D7-86C8-D4E7FF3170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C3FFE"/>
    <w:rPr>
      <w:lang w:val="en-GB"/>
    </w:rPr>
  </w:style>
  <w:style w:type="paragraph" w:styleId="Heading3">
    <w:name w:val="heading 3"/>
    <w:basedOn w:val="Normal"/>
    <w:next w:val="Normal"/>
    <w:link w:val="Heading3Char"/>
    <w:qFormat/>
    <w:rsid w:val="00754451"/>
    <w:pPr>
      <w:keepNext/>
      <w:framePr w:w="6872" w:h="2014" w:hRule="exact" w:hSpace="181" w:wrap="around" w:vAnchor="text" w:hAnchor="page" w:x="3432" w:y="-284"/>
      <w:spacing w:after="0" w:line="240" w:lineRule="auto"/>
      <w:outlineLvl w:val="2"/>
    </w:pPr>
    <w:rPr>
      <w:rFonts w:ascii="Times New Roman" w:eastAsia="Times New Roman" w:hAnsi="Times New Roman" w:cs="Times New Roman"/>
      <w:b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544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rsid w:val="00754451"/>
    <w:rPr>
      <w:rFonts w:ascii="Times New Roman" w:eastAsia="Times New Roman" w:hAnsi="Times New Roman" w:cs="Times New Roman"/>
      <w:b/>
      <w:sz w:val="24"/>
      <w:szCs w:val="20"/>
    </w:rPr>
  </w:style>
  <w:style w:type="paragraph" w:styleId="Caption">
    <w:name w:val="caption"/>
    <w:basedOn w:val="Normal"/>
    <w:next w:val="Normal"/>
    <w:qFormat/>
    <w:rsid w:val="00754451"/>
    <w:pPr>
      <w:framePr w:w="6870" w:h="1890" w:hSpace="180" w:wrap="around" w:vAnchor="text" w:hAnchor="page" w:x="3433" w:y="-284"/>
      <w:spacing w:after="0" w:line="240" w:lineRule="auto"/>
    </w:pPr>
    <w:rPr>
      <w:rFonts w:ascii="Times New Roman" w:eastAsia="Times New Roman" w:hAnsi="Times New Roman" w:cs="Times New Roman"/>
      <w:b/>
      <w:szCs w:val="20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EF6B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F6B05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EF6B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F6B05"/>
    <w:rPr>
      <w:lang w:val="en-GB"/>
    </w:rPr>
  </w:style>
  <w:style w:type="paragraph" w:styleId="ListParagraph">
    <w:name w:val="List Paragraph"/>
    <w:basedOn w:val="Normal"/>
    <w:uiPriority w:val="34"/>
    <w:qFormat/>
    <w:rsid w:val="0080192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7674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674C"/>
    <w:rPr>
      <w:rFonts w:ascii="Segoe UI" w:hAnsi="Segoe UI" w:cs="Segoe U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236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242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16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092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1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14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85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7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62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9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409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9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606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52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82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361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96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847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9B0302C-DE57-4C54-942D-CFA1881496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58</Words>
  <Characters>261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lum Bandara</dc:creator>
  <cp:lastModifiedBy>gopurar</cp:lastModifiedBy>
  <cp:revision>3</cp:revision>
  <cp:lastPrinted>2018-02-08T04:31:00Z</cp:lastPrinted>
  <dcterms:created xsi:type="dcterms:W3CDTF">2021-05-24T13:16:00Z</dcterms:created>
  <dcterms:modified xsi:type="dcterms:W3CDTF">2021-05-28T11:16:00Z</dcterms:modified>
</cp:coreProperties>
</file>